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8430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A4A003" w:rsidR="0082223F" w:rsidRDefault="0082223F" w:rsidP="0082223F">
      <w:pPr>
        <w:pStyle w:val="Title"/>
      </w:pPr>
      <w:r>
        <w:t xml:space="preserve">Section </w:t>
      </w:r>
      <w:r w:rsidR="00733F4B">
        <w:t>3</w:t>
      </w:r>
      <w:r>
        <w:t xml:space="preserve">: Week </w:t>
      </w:r>
      <w:r w:rsidR="00733F4B">
        <w:t>8</w:t>
      </w:r>
      <w:r>
        <w:t xml:space="preserve">: </w:t>
      </w:r>
      <w:r w:rsidR="00733F4B">
        <w:t>Data Mining Io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779341EC" w:rsidR="00CB25E9" w:rsidRDefault="00733F4B" w:rsidP="0082223F">
      <w:pPr>
        <w:jc w:val="center"/>
      </w:pPr>
      <w:r>
        <w:t>March 28,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7F3BC71" w:rsidR="0082223F" w:rsidRDefault="00733F4B" w:rsidP="00733F4B">
      <w:pPr>
        <w:pStyle w:val="Title"/>
      </w:pPr>
      <w:r>
        <w:lastRenderedPageBreak/>
        <w:t>Data Mining IoT</w:t>
      </w:r>
    </w:p>
    <w:p w14:paraId="2C90FA71" w14:textId="79CEB5F0" w:rsidR="00511DF5" w:rsidRDefault="00511DF5" w:rsidP="00322E8F">
      <w:r>
        <w:tab/>
        <w:t>With ubiquitous access to high-bandwidth wireless networking and cloud computing, physical devices are evolving business capabilities to both monitor and react to changes across their supply chains</w:t>
      </w:r>
      <w:r w:rsidR="00E51635">
        <w:t xml:space="preserve"> and operational footprint</w:t>
      </w:r>
      <w:r>
        <w:t>.  These devices produce enormous volumes of unstructured telemetry that require curation processes to transform</w:t>
      </w:r>
      <w:r w:rsidR="002944D5">
        <w:t xml:space="preserve"> </w:t>
      </w:r>
      <w:r>
        <w:t>raw data into business intelligence</w:t>
      </w:r>
      <w:r w:rsidR="002944D5">
        <w:t xml:space="preserve">, enabling data-driven decisions </w:t>
      </w:r>
      <w:r w:rsidR="00DD40A6">
        <w:t xml:space="preserve">that </w:t>
      </w:r>
      <w:r w:rsidR="002944D5">
        <w:t>make the organization more competitive.</w:t>
      </w:r>
      <w:r w:rsidR="007E429A">
        <w:t xml:space="preserve">  During this transformation, data mining </w:t>
      </w:r>
      <w:r w:rsidR="00433AEC">
        <w:t xml:space="preserve">strategies </w:t>
      </w:r>
      <w:r w:rsidR="007E429A">
        <w:t>extract patterns and statistical inferences through regression, clustering, classification, and rule association</w:t>
      </w:r>
      <w:r w:rsidR="00433AEC">
        <w:t xml:space="preserve"> algorithms</w:t>
      </w:r>
      <w:r w:rsidR="00E51635" w:rsidRPr="00E51635">
        <w:t xml:space="preserve"> </w:t>
      </w:r>
      <w:sdt>
        <w:sdtPr>
          <w:id w:val="-785890086"/>
          <w:citation/>
        </w:sdtPr>
        <w:sdtContent>
          <w:r w:rsidR="00E51635">
            <w:fldChar w:fldCharType="begin"/>
          </w:r>
          <w:r w:rsidR="00E51635">
            <w:instrText xml:space="preserve"> CITATION Bar191 \l 1033 </w:instrText>
          </w:r>
          <w:r w:rsidR="00E51635">
            <w:fldChar w:fldCharType="separate"/>
          </w:r>
          <w:r w:rsidR="00E51635">
            <w:rPr>
              <w:noProof/>
            </w:rPr>
            <w:t xml:space="preserve"> (Barua &amp; Mondal, 2019)</w:t>
          </w:r>
          <w:r w:rsidR="00E51635">
            <w:fldChar w:fldCharType="end"/>
          </w:r>
        </w:sdtContent>
      </w:sdt>
      <w:r w:rsidR="007E429A">
        <w:t>.</w:t>
      </w:r>
      <w:r w:rsidR="007454A5">
        <w:t xml:space="preserve">  Each of these algorithmic categories has distinct objectives </w:t>
      </w:r>
      <w:r w:rsidR="0046631C">
        <w:t>for scenario-specific applications.  Consider the difference between asking (1) how much a customer will spend versus (2) which customers are most alike.  Point of sales</w:t>
      </w:r>
      <w:r w:rsidR="00322E8F">
        <w:t xml:space="preserve"> (</w:t>
      </w:r>
      <w:proofErr w:type="spellStart"/>
      <w:r w:rsidR="00322E8F">
        <w:t>PoS</w:t>
      </w:r>
      <w:proofErr w:type="spellEnd"/>
      <w:r w:rsidR="00322E8F">
        <w:t>)</w:t>
      </w:r>
      <w:r w:rsidR="0046631C">
        <w:t xml:space="preserve"> </w:t>
      </w:r>
      <w:r w:rsidR="00322E8F">
        <w:t xml:space="preserve">records </w:t>
      </w:r>
      <w:r w:rsidR="0046631C">
        <w:t xml:space="preserve">can answer either question, though the question </w:t>
      </w:r>
      <w:r w:rsidR="0046631C" w:rsidRPr="00044C72">
        <w:t>structure</w:t>
      </w:r>
      <w:r w:rsidR="0046631C">
        <w:t xml:space="preserve"> creates a </w:t>
      </w:r>
      <w:r w:rsidR="00322E8F">
        <w:t xml:space="preserve">dependency on which sales information becomes relevant facts </w:t>
      </w:r>
      <w:r w:rsidR="009E0312">
        <w:t>into</w:t>
      </w:r>
      <w:r w:rsidR="00322E8F">
        <w:t xml:space="preserve"> </w:t>
      </w:r>
      <w:r w:rsidR="009E0312">
        <w:t xml:space="preserve">(1) </w:t>
      </w:r>
      <w:r w:rsidR="0046631C">
        <w:t xml:space="preserve">regression versus </w:t>
      </w:r>
      <w:r w:rsidR="009E0312">
        <w:t xml:space="preserve">(2) </w:t>
      </w:r>
      <w:r w:rsidR="0046631C">
        <w:t xml:space="preserve">clustering </w:t>
      </w:r>
      <w:r w:rsidR="00322E8F">
        <w:t xml:space="preserve">solutions.  Using the wrong approach or not defining </w:t>
      </w:r>
      <w:r w:rsidR="00E51635">
        <w:t xml:space="preserve">the outcome goals </w:t>
      </w:r>
      <w:r w:rsidR="00322E8F">
        <w:t xml:space="preserve">upfront </w:t>
      </w:r>
      <w:r w:rsidR="009E0312">
        <w:t xml:space="preserve">always </w:t>
      </w:r>
      <w:r w:rsidR="00322E8F">
        <w:t>leads to nonsensical results</w:t>
      </w:r>
      <w:r w:rsidR="00044C72" w:rsidRPr="00044C72">
        <w:t xml:space="preserve"> </w:t>
      </w:r>
      <w:sdt>
        <w:sdtPr>
          <w:id w:val="-1340991823"/>
          <w:citation/>
        </w:sdtPr>
        <w:sdtContent>
          <w:r w:rsidR="00044C72">
            <w:fldChar w:fldCharType="begin"/>
          </w:r>
          <w:r w:rsidR="00044C72">
            <w:instrText xml:space="preserve"> CITATION Sne15 \l 1033 </w:instrText>
          </w:r>
          <w:r w:rsidR="00044C72">
            <w:fldChar w:fldCharType="separate"/>
          </w:r>
          <w:r w:rsidR="00044C72">
            <w:rPr>
              <w:noProof/>
            </w:rPr>
            <w:t xml:space="preserve"> (Snee, 2015)</w:t>
          </w:r>
          <w:r w:rsidR="00044C72">
            <w:fldChar w:fldCharType="end"/>
          </w:r>
        </w:sdtContent>
      </w:sdt>
      <w:r w:rsidR="00322E8F">
        <w:t>.</w:t>
      </w:r>
      <w:r w:rsidR="009E0312">
        <w:t xml:space="preserve">  Instead, a formal data mining lifecycle begins with a specific question, then collects relevant facts to derive a conclusion.</w:t>
      </w:r>
      <w:r w:rsidR="00DC4CC8">
        <w:t xml:space="preserve">  </w:t>
      </w:r>
      <w:r w:rsidR="00044C72">
        <w:t>Next</w:t>
      </w:r>
      <w:r w:rsidR="00E51635">
        <w:t>, an</w:t>
      </w:r>
      <w:r w:rsidR="00DC4CC8">
        <w:t xml:space="preserve"> evaluation method confirms these conclusions are scientifically sound and not wishful thinking through </w:t>
      </w:r>
      <w:r w:rsidR="00A526F0">
        <w:t xml:space="preserve">some </w:t>
      </w:r>
      <w:r w:rsidR="00DC4CC8">
        <w:t>statistical variance or cross-validation testing.</w:t>
      </w:r>
      <w:r w:rsidR="00044C72">
        <w:t xml:space="preserve">  After constructing a probabilistic model of the scenario, the company needs to deploy it into its production environment and begin collecting a return on investment</w:t>
      </w:r>
      <w:r w:rsidR="002F5188">
        <w:t xml:space="preserve"> (ROI)</w:t>
      </w:r>
      <w:r w:rsidR="00044C72">
        <w:t>.</w:t>
      </w:r>
      <w:r w:rsidR="002F5188">
        <w:t xml:space="preserve">  Measuring the amount of return </w:t>
      </w:r>
      <w:r w:rsidR="00BB1858">
        <w:t xml:space="preserve">depends </w:t>
      </w:r>
      <w:r w:rsidR="002F5188">
        <w:t xml:space="preserve">on Key Performance Indicators (KPI) that </w:t>
      </w:r>
      <w:r w:rsidR="00BB1858">
        <w:t xml:space="preserve">typically </w:t>
      </w:r>
      <w:r w:rsidR="002F5188">
        <w:t>align with high-level corporate mandate</w:t>
      </w:r>
      <w:r w:rsidR="00BB1858">
        <w:t>s, such as increasing sales per customer or reducing inventory carry times.</w:t>
      </w:r>
      <w:r w:rsidR="008D1E7E">
        <w:t xml:space="preserve">  Despite alignment challenges across data producers, business questions, relevant facts, conclusions, operationalization, and KPIs—planning and methodical approaches lead to success.</w:t>
      </w:r>
    </w:p>
    <w:p w14:paraId="49471531" w14:textId="13E0CC17" w:rsidR="00733F4B" w:rsidRDefault="00733F4B" w:rsidP="00733F4B">
      <w:pPr>
        <w:pStyle w:val="Heading1"/>
      </w:pPr>
      <w:r>
        <w:lastRenderedPageBreak/>
        <w:t xml:space="preserve">Section I: Business </w:t>
      </w:r>
      <w:r w:rsidR="00C27B64">
        <w:t>Structure</w:t>
      </w:r>
    </w:p>
    <w:p w14:paraId="49DF048F" w14:textId="34E20AF0" w:rsidR="002A4175" w:rsidRDefault="002A4175" w:rsidP="002A4175">
      <w:pPr>
        <w:pStyle w:val="Heading2"/>
      </w:pPr>
      <w:r>
        <w:t xml:space="preserve">Who is Black </w:t>
      </w:r>
      <w:proofErr w:type="gramStart"/>
      <w:r>
        <w:t>Bean</w:t>
      </w:r>
      <w:proofErr w:type="gramEnd"/>
    </w:p>
    <w:p w14:paraId="796513CA" w14:textId="7F434D47" w:rsidR="00DF1097" w:rsidRDefault="00AD33FA" w:rsidP="00AD33FA">
      <w:r>
        <w:tab/>
        <w:t xml:space="preserve">Black Bean started as a small ‘mom and pops restaurant,’ and over the last several years, expanded operations to include hundreds of international locations.  The company prides itself on delivering consistently high-quality fruit desserts, regionally sourced from local farms.  This decentralized approach to supply chain management allows each site to reduce shipping times and ensure the freshest produce.  However, it creates challenges for the corporate office, as purchase invoices and inventory management reports do not follow consistent schemas.  These discrepancies are not limited to format </w:t>
      </w:r>
      <w:proofErr w:type="gramStart"/>
      <w:r>
        <w:t>and also</w:t>
      </w:r>
      <w:proofErr w:type="gramEnd"/>
      <w:r>
        <w:t xml:space="preserve"> include different units (e.g., pounds versus kilograms), which makes direct value comparisons impossible.</w:t>
      </w:r>
    </w:p>
    <w:p w14:paraId="53F89607" w14:textId="5DA25BFF" w:rsidR="00DF1097" w:rsidRDefault="00DF1097" w:rsidP="00DF1097">
      <w:pPr>
        <w:pStyle w:val="Heading2"/>
      </w:pPr>
      <w:r>
        <w:t xml:space="preserve">What types of data artifacts </w:t>
      </w:r>
      <w:proofErr w:type="gramStart"/>
      <w:r>
        <w:t>exist</w:t>
      </w:r>
      <w:proofErr w:type="gramEnd"/>
    </w:p>
    <w:p w14:paraId="57A95074" w14:textId="616F28EF" w:rsidR="00AD33FA" w:rsidRDefault="00AD33FA" w:rsidP="00DF1097">
      <w:pPr>
        <w:ind w:firstLine="720"/>
      </w:pPr>
      <w:r>
        <w:t>Guidelines published by the executive leadership also require several Key Performance Indicators (KPI) that describe sales, health and safety, and customer satisfaction.  For instance, auditing the temperature of all refrigeration must occur hourly.  Many restaurant locations have embraced IoT sensors for automating these collections, though some values still come from manual entry.</w:t>
      </w:r>
      <w:r w:rsidR="00B767F9">
        <w:t xml:space="preserve">  Each location uploads these data points into a data lake hosted in the public cloud.</w:t>
      </w:r>
    </w:p>
    <w:p w14:paraId="1018EE8D" w14:textId="76A29895" w:rsidR="00733F4B" w:rsidRDefault="00733F4B" w:rsidP="00733F4B">
      <w:pPr>
        <w:pStyle w:val="Heading2"/>
      </w:pPr>
      <w:r>
        <w:t>What business goals use these artifacts</w:t>
      </w:r>
    </w:p>
    <w:p w14:paraId="57D9DA2F" w14:textId="7524738C" w:rsidR="006C6C4A" w:rsidRDefault="006C6C4A" w:rsidP="001E4F95">
      <w:pPr>
        <w:ind w:firstLine="720"/>
      </w:pPr>
      <w:proofErr w:type="spellStart"/>
      <w:r>
        <w:t>Snee</w:t>
      </w:r>
      <w:proofErr w:type="spellEnd"/>
      <w:r>
        <w:t xml:space="preserve"> (2015) misconception that lots of data + analysis = magic.</w:t>
      </w:r>
    </w:p>
    <w:p w14:paraId="56C48BBB" w14:textId="7BD93BD8" w:rsidR="00DF1097" w:rsidRPr="00DF1097" w:rsidRDefault="00DF1097" w:rsidP="001E4F95">
      <w:pPr>
        <w:ind w:firstLine="720"/>
      </w:pPr>
      <w:r>
        <w:t>A recent outbreak of food poisoning at some locations has damaged the brand’s image and caused a significant decrease in sales.  The leadership team wants to restore consumer confidence by operationalizing their data lake to answer targeted questions about the incident.  Which sites are likely to have an outbreak next?  Are food handling procedures being followed?  Who should promotional material target?</w:t>
      </w:r>
    </w:p>
    <w:p w14:paraId="7C1AA13C" w14:textId="24A86F8A" w:rsidR="0016568C" w:rsidRPr="0016568C" w:rsidRDefault="0016568C" w:rsidP="0016568C">
      <w:r>
        <w:lastRenderedPageBreak/>
        <w:tab/>
      </w:r>
    </w:p>
    <w:p w14:paraId="6B73BD2A" w14:textId="58BDFEE3" w:rsidR="00733F4B" w:rsidRPr="00733F4B" w:rsidRDefault="00733F4B" w:rsidP="00733F4B">
      <w:pPr>
        <w:pStyle w:val="Heading1"/>
      </w:pPr>
      <w:r>
        <w:t>Section II: Collecting and Enhancement</w:t>
      </w:r>
    </w:p>
    <w:p w14:paraId="6165E676" w14:textId="4F0A73F1" w:rsidR="00733F4B" w:rsidRDefault="001E4F95" w:rsidP="00733F4B">
      <w:pPr>
        <w:pStyle w:val="Heading2"/>
      </w:pPr>
      <w:r>
        <w:t>Preprocessing Data Resources</w:t>
      </w:r>
    </w:p>
    <w:p w14:paraId="6DE9D284" w14:textId="77777777" w:rsidR="005E28A3" w:rsidRDefault="006C6C4A" w:rsidP="00855810">
      <w:pPr>
        <w:pStyle w:val="ListParagraph"/>
        <w:numPr>
          <w:ilvl w:val="0"/>
          <w:numId w:val="2"/>
        </w:numPr>
      </w:pPr>
      <w:r>
        <w:t xml:space="preserve">According to </w:t>
      </w:r>
      <w:proofErr w:type="spellStart"/>
      <w:r>
        <w:t>Gibert</w:t>
      </w:r>
      <w:proofErr w:type="spellEnd"/>
      <w:r>
        <w:t xml:space="preserve"> et al. (2016), nearly 70% of all data mining occurs during the cleaning phase.</w:t>
      </w:r>
    </w:p>
    <w:p w14:paraId="45AB4D82" w14:textId="3D223414" w:rsidR="006C6C4A" w:rsidRDefault="005E28A3" w:rsidP="00855810">
      <w:pPr>
        <w:pStyle w:val="ListParagraph"/>
        <w:numPr>
          <w:ilvl w:val="0"/>
          <w:numId w:val="2"/>
        </w:numPr>
      </w:pPr>
      <w:r>
        <w:t xml:space="preserve">Data Catalog as step in lifecycle </w:t>
      </w:r>
      <w:sdt>
        <w:sdtPr>
          <w:id w:val="-420421034"/>
          <w:citation/>
        </w:sdtPr>
        <w:sdtContent>
          <w:r>
            <w:fldChar w:fldCharType="begin"/>
          </w:r>
          <w:r>
            <w:instrText xml:space="preserve"> CITATION Zam19 \l 1033 </w:instrText>
          </w:r>
          <w:r>
            <w:fldChar w:fldCharType="separate"/>
          </w:r>
          <w:r>
            <w:rPr>
              <w:noProof/>
            </w:rPr>
            <w:t>(Zambetti, Pinto, &amp; Pezzotta, 2019)</w:t>
          </w:r>
          <w:r>
            <w:fldChar w:fldCharType="end"/>
          </w:r>
        </w:sdtContent>
      </w:sdt>
      <w:r w:rsidR="001E4F95">
        <w:tab/>
      </w:r>
    </w:p>
    <w:p w14:paraId="2E29B722" w14:textId="7A17146D" w:rsidR="006C6C4A" w:rsidRDefault="001E4F95" w:rsidP="00855810">
      <w:pPr>
        <w:pStyle w:val="ListParagraph"/>
        <w:numPr>
          <w:ilvl w:val="0"/>
          <w:numId w:val="2"/>
        </w:numPr>
      </w:pPr>
      <w:r>
        <w:t>Before analysis can begin, the data analyst needs to normalize the incoming data through an extract-transform-load (ETL) process.  This process needs to perform column renaming and reordering, adjusting quantity units, filtering erroneous values, populating missing values, and similar cleanup actions.  When analysis does not handle these aspects upfront, it creates a garbage-in/garbage-out scenario.  For example, a temperature reading of 55 degrees could be manually entered as 555 degrees, causing later analysis to become skewed.</w:t>
      </w:r>
    </w:p>
    <w:p w14:paraId="5F0ECC53" w14:textId="2AD530FD" w:rsidR="001E4F95" w:rsidRDefault="001E4F95" w:rsidP="00855810">
      <w:pPr>
        <w:pStyle w:val="ListParagraph"/>
        <w:numPr>
          <w:ilvl w:val="0"/>
          <w:numId w:val="2"/>
        </w:numPr>
      </w:pPr>
      <w:r>
        <w:t>After cleaning and schematizing the incoming data, the next analyst needs to determine which aspects are relevant for their data mining objective.  Having large amounts of unrelated information does not improve results, and for many scenarios, it only slows down model training times.</w:t>
      </w:r>
    </w:p>
    <w:p w14:paraId="457E2D7D" w14:textId="1B6B91C8" w:rsidR="006C6C4A" w:rsidRDefault="006C6C4A" w:rsidP="00855810">
      <w:pPr>
        <w:pStyle w:val="ListParagraph"/>
        <w:numPr>
          <w:ilvl w:val="0"/>
          <w:numId w:val="2"/>
        </w:numPr>
      </w:pPr>
      <w:r>
        <w:t>Another critical challenge is handling missing values</w:t>
      </w:r>
      <w:sdt>
        <w:sdtPr>
          <w:id w:val="1175543278"/>
          <w:citation/>
        </w:sdtPr>
        <w:sdtContent>
          <w:r>
            <w:fldChar w:fldCharType="begin"/>
          </w:r>
          <w:r>
            <w:instrText xml:space="preserve"> CITATION Raw17 \l 1033 </w:instrText>
          </w:r>
          <w:r>
            <w:fldChar w:fldCharType="separate"/>
          </w:r>
          <w:r>
            <w:rPr>
              <w:noProof/>
            </w:rPr>
            <w:t xml:space="preserve"> (Rawal et al., 2017)</w:t>
          </w:r>
          <w:r>
            <w:fldChar w:fldCharType="end"/>
          </w:r>
        </w:sdtContent>
      </w:sdt>
      <w:r w:rsidR="00BA3E6E">
        <w:t xml:space="preserve"> as they need to be normalized or removed.  These decisions become scenarios specific.</w:t>
      </w:r>
    </w:p>
    <w:p w14:paraId="08C467D2" w14:textId="1AB49C25" w:rsidR="00855810" w:rsidRPr="001E4F95" w:rsidRDefault="00855810" w:rsidP="00855810">
      <w:pPr>
        <w:pStyle w:val="ListParagraph"/>
        <w:numPr>
          <w:ilvl w:val="0"/>
          <w:numId w:val="2"/>
        </w:numPr>
      </w:pPr>
      <w:r>
        <w:t xml:space="preserve">The cleaned data set might need additional enhancements by combining across related information.  For instance, the marketing team can use Point </w:t>
      </w:r>
      <w:proofErr w:type="gramStart"/>
      <w:r>
        <w:t>Of</w:t>
      </w:r>
      <w:proofErr w:type="gramEnd"/>
      <w:r>
        <w:t xml:space="preserve"> Sales + Mobile App + seasonal trends to create targeted marketing campaigns</w:t>
      </w:r>
    </w:p>
    <w:p w14:paraId="3C759035" w14:textId="14ED5D04" w:rsidR="00733F4B" w:rsidRDefault="00733F4B" w:rsidP="00733F4B">
      <w:pPr>
        <w:pStyle w:val="Heading2"/>
      </w:pPr>
      <w:r>
        <w:t>Required Collection Resources</w:t>
      </w:r>
    </w:p>
    <w:p w14:paraId="48F3F50E" w14:textId="26739C7A" w:rsidR="00855810" w:rsidRDefault="00855810" w:rsidP="00733F4B">
      <w:pPr>
        <w:pStyle w:val="ListParagraph"/>
        <w:numPr>
          <w:ilvl w:val="0"/>
          <w:numId w:val="1"/>
        </w:numPr>
      </w:pPr>
      <w:r>
        <w:lastRenderedPageBreak/>
        <w:t xml:space="preserve">Tracking inventory across the supply chain has several human touch points that need to consider.  From the </w:t>
      </w:r>
      <w:r w:rsidRPr="00855810">
        <w:rPr>
          <w:i/>
          <w:iCs/>
        </w:rPr>
        <w:t>supplier</w:t>
      </w:r>
      <w:r>
        <w:t xml:space="preserve"> placing RFID tags on containers to the </w:t>
      </w:r>
      <w:r w:rsidRPr="00855810">
        <w:rPr>
          <w:i/>
          <w:iCs/>
        </w:rPr>
        <w:t>workers</w:t>
      </w:r>
      <w:r>
        <w:t xml:space="preserve"> at the distribution center that hold these items until needed.  </w:t>
      </w:r>
      <w:r>
        <w:rPr>
          <w:i/>
          <w:iCs/>
        </w:rPr>
        <w:t xml:space="preserve">Managers </w:t>
      </w:r>
      <w:r>
        <w:t xml:space="preserve">need to be responsible and accountable for their </w:t>
      </w:r>
      <w:r w:rsidRPr="00855810">
        <w:rPr>
          <w:i/>
          <w:iCs/>
        </w:rPr>
        <w:t>staff</w:t>
      </w:r>
      <w:r>
        <w:t xml:space="preserve"> to follow the standards and report metrics in a timely and accurate manner.  </w:t>
      </w:r>
      <w:r>
        <w:rPr>
          <w:i/>
          <w:iCs/>
        </w:rPr>
        <w:t xml:space="preserve">Local network managers </w:t>
      </w:r>
      <w:r>
        <w:t xml:space="preserve">do not exist, so some </w:t>
      </w:r>
      <w:r w:rsidRPr="00855810">
        <w:rPr>
          <w:i/>
          <w:iCs/>
        </w:rPr>
        <w:t>central networking team</w:t>
      </w:r>
      <w:r>
        <w:t xml:space="preserve"> would need to work with IoT vendors to support these sensors.  </w:t>
      </w:r>
      <w:r w:rsidRPr="00855810">
        <w:rPr>
          <w:i/>
          <w:iCs/>
        </w:rPr>
        <w:t>Operations</w:t>
      </w:r>
      <w:r>
        <w:t xml:space="preserve"> teams need to monitor for anomalies using models created by the </w:t>
      </w:r>
      <w:r>
        <w:rPr>
          <w:i/>
          <w:iCs/>
        </w:rPr>
        <w:t>data analysis team</w:t>
      </w:r>
      <w:r>
        <w:t xml:space="preserve">.  The analysis </w:t>
      </w:r>
      <w:proofErr w:type="gramStart"/>
      <w:r>
        <w:t>prioritize</w:t>
      </w:r>
      <w:proofErr w:type="gramEnd"/>
      <w:r>
        <w:t xml:space="preserve"> which aspects to model based on the </w:t>
      </w:r>
      <w:r>
        <w:rPr>
          <w:i/>
          <w:iCs/>
        </w:rPr>
        <w:t xml:space="preserve">business leadership </w:t>
      </w:r>
      <w:r>
        <w:t>direction.</w:t>
      </w:r>
    </w:p>
    <w:p w14:paraId="1ADE53EB" w14:textId="6701185C" w:rsidR="00733F4B" w:rsidRDefault="005E28A3" w:rsidP="00733F4B">
      <w:pPr>
        <w:pStyle w:val="ListParagraph"/>
        <w:numPr>
          <w:ilvl w:val="0"/>
          <w:numId w:val="1"/>
        </w:numPr>
      </w:pPr>
      <w:r>
        <w:t>Multiple hardware technologies need to be deployed to monitor from the garden to the customer’s review.  These technologies include</w:t>
      </w:r>
    </w:p>
    <w:p w14:paraId="30106142" w14:textId="23F65417" w:rsidR="005E28A3" w:rsidRDefault="005E28A3" w:rsidP="005E28A3">
      <w:pPr>
        <w:pStyle w:val="ListParagraph"/>
        <w:numPr>
          <w:ilvl w:val="1"/>
          <w:numId w:val="1"/>
        </w:numPr>
      </w:pPr>
      <w:r>
        <w:t xml:space="preserve">RFID General tags  </w:t>
      </w:r>
      <w:sdt>
        <w:sdtPr>
          <w:id w:val="1873110112"/>
          <w:citation/>
        </w:sdtPr>
        <w:sdtContent>
          <w:r>
            <w:fldChar w:fldCharType="begin"/>
          </w:r>
          <w:r>
            <w:instrText xml:space="preserve"> CITATION Bal10 \l 1033 </w:instrText>
          </w:r>
          <w:r>
            <w:fldChar w:fldCharType="separate"/>
          </w:r>
          <w:r>
            <w:rPr>
              <w:noProof/>
            </w:rPr>
            <w:t>(Balic et al., 2010)</w:t>
          </w:r>
          <w:r>
            <w:fldChar w:fldCharType="end"/>
          </w:r>
        </w:sdtContent>
      </w:sdt>
    </w:p>
    <w:p w14:paraId="1C93FB7D" w14:textId="3C04C7A7" w:rsidR="005E28A3" w:rsidRDefault="005E28A3" w:rsidP="005E28A3">
      <w:pPr>
        <w:pStyle w:val="ListParagraph"/>
        <w:numPr>
          <w:ilvl w:val="1"/>
          <w:numId w:val="1"/>
        </w:numPr>
      </w:pPr>
      <w:r>
        <w:t>Inventory Tracking with RFID</w:t>
      </w:r>
      <w:sdt>
        <w:sdtPr>
          <w:id w:val="553596199"/>
          <w:citation/>
        </w:sdtPr>
        <w:sdtContent>
          <w:r>
            <w:fldChar w:fldCharType="begin"/>
          </w:r>
          <w:r>
            <w:instrText xml:space="preserve"> CITATION Zha18 \l 1033 </w:instrText>
          </w:r>
          <w:r>
            <w:fldChar w:fldCharType="separate"/>
          </w:r>
          <w:r>
            <w:rPr>
              <w:noProof/>
            </w:rPr>
            <w:t xml:space="preserve"> (Zhang et al., 2018)</w:t>
          </w:r>
          <w:r>
            <w:fldChar w:fldCharType="end"/>
          </w:r>
        </w:sdtContent>
      </w:sdt>
    </w:p>
    <w:p w14:paraId="1E6C2E95" w14:textId="6D205F13" w:rsidR="005E28A3" w:rsidRDefault="005E28A3" w:rsidP="005E28A3">
      <w:pPr>
        <w:pStyle w:val="ListParagraph"/>
        <w:numPr>
          <w:ilvl w:val="1"/>
          <w:numId w:val="1"/>
        </w:numPr>
      </w:pPr>
      <w:r>
        <w:t xml:space="preserve">Sharing Point of Sales Systems </w:t>
      </w:r>
      <w:sdt>
        <w:sdtPr>
          <w:id w:val="-285044353"/>
          <w:citation/>
        </w:sdtPr>
        <w:sdtContent>
          <w:r>
            <w:fldChar w:fldCharType="begin"/>
          </w:r>
          <w:r>
            <w:instrText xml:space="preserve"> CITATION Cro03 \l 1033 </w:instrText>
          </w:r>
          <w:r>
            <w:fldChar w:fldCharType="separate"/>
          </w:r>
          <w:r>
            <w:rPr>
              <w:noProof/>
            </w:rPr>
            <w:t>(Croson &amp; K, 2003)</w:t>
          </w:r>
          <w:r>
            <w:fldChar w:fldCharType="end"/>
          </w:r>
        </w:sdtContent>
      </w:sdt>
    </w:p>
    <w:p w14:paraId="0DEC4628" w14:textId="73A14C59" w:rsidR="005E28A3" w:rsidRDefault="005E28A3" w:rsidP="005E28A3">
      <w:pPr>
        <w:pStyle w:val="ListParagraph"/>
        <w:numPr>
          <w:ilvl w:val="1"/>
          <w:numId w:val="1"/>
        </w:numPr>
      </w:pPr>
      <w:r>
        <w:t xml:space="preserve">Smart Restaurant with IoT </w:t>
      </w:r>
      <w:sdt>
        <w:sdtPr>
          <w:id w:val="178331707"/>
          <w:citation/>
        </w:sdtPr>
        <w:sdtContent>
          <w:r>
            <w:fldChar w:fldCharType="begin"/>
          </w:r>
          <w:r>
            <w:instrText xml:space="preserve"> CITATION Kou18 \l 1033 </w:instrText>
          </w:r>
          <w:r>
            <w:fldChar w:fldCharType="separate"/>
          </w:r>
          <w:r>
            <w:rPr>
              <w:noProof/>
            </w:rPr>
            <w:t>(Koubai &amp; Bouyakoub, 2018)</w:t>
          </w:r>
          <w:r>
            <w:fldChar w:fldCharType="end"/>
          </w:r>
        </w:sdtContent>
      </w:sdt>
    </w:p>
    <w:p w14:paraId="2A6835F8" w14:textId="6434B995" w:rsidR="00733F4B" w:rsidRDefault="00733F4B" w:rsidP="00733F4B">
      <w:pPr>
        <w:pStyle w:val="ListParagraph"/>
        <w:numPr>
          <w:ilvl w:val="0"/>
          <w:numId w:val="1"/>
        </w:numPr>
      </w:pPr>
      <w:r>
        <w:t>Future Capacity or needs exist</w:t>
      </w:r>
    </w:p>
    <w:p w14:paraId="55C06C8F" w14:textId="5DE49CE2" w:rsidR="005E28A3" w:rsidRDefault="005E28A3" w:rsidP="005E28A3">
      <w:pPr>
        <w:pStyle w:val="ListParagraph"/>
        <w:numPr>
          <w:ilvl w:val="1"/>
          <w:numId w:val="1"/>
        </w:numPr>
      </w:pPr>
      <w:r>
        <w:t>What happens as the number of sensors increases (e.g., instance learning)</w:t>
      </w:r>
      <w:sdt>
        <w:sdtPr>
          <w:id w:val="-1658461171"/>
          <w:citation/>
        </w:sdtPr>
        <w:sdtContent>
          <w:r>
            <w:fldChar w:fldCharType="begin"/>
          </w:r>
          <w:r>
            <w:instrText xml:space="preserve"> CITATION Wit11 \l 1033 </w:instrText>
          </w:r>
          <w:r>
            <w:fldChar w:fldCharType="separate"/>
          </w:r>
          <w:r>
            <w:rPr>
              <w:noProof/>
            </w:rPr>
            <w:t xml:space="preserve"> (Witten, 2011)</w:t>
          </w:r>
          <w:r>
            <w:fldChar w:fldCharType="end"/>
          </w:r>
        </w:sdtContent>
      </w:sdt>
    </w:p>
    <w:p w14:paraId="075EB1B8" w14:textId="13434706" w:rsidR="005E28A3" w:rsidRDefault="005E28A3" w:rsidP="005E28A3">
      <w:pPr>
        <w:pStyle w:val="ListParagraph"/>
        <w:numPr>
          <w:ilvl w:val="1"/>
          <w:numId w:val="1"/>
        </w:numPr>
      </w:pPr>
      <w:r>
        <w:t xml:space="preserve">Stream processing and </w:t>
      </w:r>
      <w:proofErr w:type="spellStart"/>
      <w:r>
        <w:t>realtime</w:t>
      </w:r>
      <w:proofErr w:type="spellEnd"/>
      <w:r>
        <w:t xml:space="preserve"> analysis </w:t>
      </w:r>
      <w:sdt>
        <w:sdtPr>
          <w:id w:val="-475762286"/>
          <w:citation/>
        </w:sdtPr>
        <w:sdtContent>
          <w:r>
            <w:fldChar w:fldCharType="begin"/>
          </w:r>
          <w:r>
            <w:instrText xml:space="preserve"> CITATION Bas17 \l 1033 </w:instrText>
          </w:r>
          <w:r>
            <w:fldChar w:fldCharType="separate"/>
          </w:r>
          <w:r>
            <w:rPr>
              <w:noProof/>
            </w:rPr>
            <w:t>(Basanta-Val et al., 2017)</w:t>
          </w:r>
          <w:r>
            <w:fldChar w:fldCharType="end"/>
          </w:r>
        </w:sdtContent>
      </w:sdt>
    </w:p>
    <w:p w14:paraId="77BA59B4" w14:textId="1F728737" w:rsidR="005E28A3" w:rsidRDefault="005E28A3" w:rsidP="005E28A3">
      <w:pPr>
        <w:pStyle w:val="ListParagraph"/>
        <w:numPr>
          <w:ilvl w:val="1"/>
          <w:numId w:val="1"/>
        </w:numPr>
      </w:pPr>
      <w:r>
        <w:t xml:space="preserve">Using gestures from video </w:t>
      </w:r>
      <w:sdt>
        <w:sdtPr>
          <w:id w:val="-1347486662"/>
          <w:citation/>
        </w:sdtPr>
        <w:sdtContent>
          <w:r>
            <w:fldChar w:fldCharType="begin"/>
          </w:r>
          <w:r>
            <w:instrText xml:space="preserve"> CITATION Fon161 \l 1033 </w:instrText>
          </w:r>
          <w:r>
            <w:fldChar w:fldCharType="separate"/>
          </w:r>
          <w:r>
            <w:rPr>
              <w:noProof/>
            </w:rPr>
            <w:t>(Fong et al., 2016)</w:t>
          </w:r>
          <w:r>
            <w:fldChar w:fldCharType="end"/>
          </w:r>
        </w:sdtContent>
      </w:sdt>
    </w:p>
    <w:p w14:paraId="0425B9B8" w14:textId="79F6729B" w:rsidR="00733F4B" w:rsidRDefault="00733F4B" w:rsidP="00733F4B">
      <w:pPr>
        <w:pStyle w:val="Heading2"/>
      </w:pPr>
      <w:r>
        <w:t>What logical components or assumptions exist</w:t>
      </w:r>
    </w:p>
    <w:p w14:paraId="7E9798AB" w14:textId="6ED54A11" w:rsidR="00733F4B" w:rsidRDefault="00733F4B" w:rsidP="00733F4B">
      <w:pPr>
        <w:pStyle w:val="ListParagraph"/>
        <w:numPr>
          <w:ilvl w:val="0"/>
          <w:numId w:val="1"/>
        </w:numPr>
      </w:pPr>
      <w:r>
        <w:t>Logical Compone</w:t>
      </w:r>
      <w:r w:rsidR="00BB1858">
        <w:t>n</w:t>
      </w:r>
      <w:r>
        <w:t>t 1 of 2</w:t>
      </w:r>
    </w:p>
    <w:p w14:paraId="17D3E8D3" w14:textId="0BE83AF0" w:rsidR="00733F4B" w:rsidRDefault="00733F4B" w:rsidP="00733F4B">
      <w:pPr>
        <w:pStyle w:val="ListParagraph"/>
        <w:numPr>
          <w:ilvl w:val="0"/>
          <w:numId w:val="1"/>
        </w:numPr>
      </w:pPr>
      <w:r>
        <w:t>Logical Component 2 of 2</w:t>
      </w:r>
      <w:bookmarkStart w:id="0" w:name="_GoBack"/>
      <w:bookmarkEnd w:id="0"/>
    </w:p>
    <w:p w14:paraId="6729AEF3" w14:textId="6D7A20C2" w:rsidR="00733F4B" w:rsidRDefault="00733F4B" w:rsidP="00733F4B">
      <w:pPr>
        <w:pStyle w:val="Heading1"/>
      </w:pPr>
      <w:r>
        <w:t>Section III: Evaluation Procedures</w:t>
      </w:r>
    </w:p>
    <w:p w14:paraId="72EB454A" w14:textId="01479323" w:rsidR="00733F4B" w:rsidRDefault="00733F4B" w:rsidP="00733F4B">
      <w:pPr>
        <w:pStyle w:val="Heading2"/>
      </w:pPr>
      <w:r>
        <w:lastRenderedPageBreak/>
        <w:t>What statistical techniques can measure process ROI</w:t>
      </w:r>
    </w:p>
    <w:p w14:paraId="31E4657B" w14:textId="227B6BB0" w:rsidR="00733F4B" w:rsidRPr="00733F4B" w:rsidRDefault="00733F4B" w:rsidP="00733F4B">
      <w:pPr>
        <w:pStyle w:val="Heading1"/>
      </w:pPr>
      <w:r>
        <w:t>Section IV: Applications</w:t>
      </w:r>
    </w:p>
    <w:p w14:paraId="31336A3C" w14:textId="078770A1" w:rsidR="00733F4B" w:rsidRPr="00733F4B" w:rsidRDefault="00733F4B" w:rsidP="00733F4B">
      <w:pPr>
        <w:pStyle w:val="Heading2"/>
      </w:pPr>
      <w:r>
        <w:t>What data mining strategies can apply to this information</w:t>
      </w:r>
    </w:p>
    <w:p w14:paraId="5A5B9014" w14:textId="4FC5F2C8" w:rsidR="00733F4B" w:rsidRPr="00733F4B" w:rsidRDefault="00733F4B" w:rsidP="00733F4B">
      <w:pPr>
        <w:pStyle w:val="Heading1"/>
      </w:pPr>
      <w:r>
        <w:t>Conclusions and Future Studies</w:t>
      </w:r>
    </w:p>
    <w:sectPr w:rsidR="00733F4B" w:rsidRPr="00733F4B"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501847" w14:textId="77777777" w:rsidR="00084307" w:rsidRDefault="00084307" w:rsidP="0082223F">
      <w:pPr>
        <w:spacing w:line="240" w:lineRule="auto"/>
      </w:pPr>
      <w:r>
        <w:separator/>
      </w:r>
    </w:p>
  </w:endnote>
  <w:endnote w:type="continuationSeparator" w:id="0">
    <w:p w14:paraId="41A57BB9" w14:textId="77777777" w:rsidR="00084307" w:rsidRDefault="0008430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EF02C9" w14:textId="77777777" w:rsidR="00084307" w:rsidRDefault="00084307" w:rsidP="0082223F">
      <w:pPr>
        <w:spacing w:line="240" w:lineRule="auto"/>
      </w:pPr>
      <w:r>
        <w:separator/>
      </w:r>
    </w:p>
  </w:footnote>
  <w:footnote w:type="continuationSeparator" w:id="0">
    <w:p w14:paraId="02A574A2" w14:textId="77777777" w:rsidR="00084307" w:rsidRDefault="0008430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F4A60"/>
    <w:multiLevelType w:val="hybridMultilevel"/>
    <w:tmpl w:val="93326038"/>
    <w:lvl w:ilvl="0" w:tplc="7D4A0C5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4E1D35"/>
    <w:multiLevelType w:val="hybridMultilevel"/>
    <w:tmpl w:val="1E783BE0"/>
    <w:lvl w:ilvl="0" w:tplc="D8A8581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44C72"/>
    <w:rsid w:val="00084307"/>
    <w:rsid w:val="0016568C"/>
    <w:rsid w:val="00183597"/>
    <w:rsid w:val="00194E42"/>
    <w:rsid w:val="001E4F95"/>
    <w:rsid w:val="002806B7"/>
    <w:rsid w:val="002944D5"/>
    <w:rsid w:val="002A4175"/>
    <w:rsid w:val="002F5188"/>
    <w:rsid w:val="00322E8F"/>
    <w:rsid w:val="003F4714"/>
    <w:rsid w:val="00401D65"/>
    <w:rsid w:val="004223E8"/>
    <w:rsid w:val="0043333B"/>
    <w:rsid w:val="00433AEC"/>
    <w:rsid w:val="0046631C"/>
    <w:rsid w:val="004A784B"/>
    <w:rsid w:val="00511DF5"/>
    <w:rsid w:val="005B7079"/>
    <w:rsid w:val="005E28A3"/>
    <w:rsid w:val="00661FB5"/>
    <w:rsid w:val="006C6C4A"/>
    <w:rsid w:val="00733F4B"/>
    <w:rsid w:val="0073677D"/>
    <w:rsid w:val="007454A5"/>
    <w:rsid w:val="007E429A"/>
    <w:rsid w:val="0082223F"/>
    <w:rsid w:val="0085077A"/>
    <w:rsid w:val="00855810"/>
    <w:rsid w:val="008B5129"/>
    <w:rsid w:val="008D1E7E"/>
    <w:rsid w:val="009A757D"/>
    <w:rsid w:val="009A7E9F"/>
    <w:rsid w:val="009B1393"/>
    <w:rsid w:val="009E0312"/>
    <w:rsid w:val="00A526F0"/>
    <w:rsid w:val="00A56A0E"/>
    <w:rsid w:val="00A572FA"/>
    <w:rsid w:val="00AD33FA"/>
    <w:rsid w:val="00B767F9"/>
    <w:rsid w:val="00BA3E6E"/>
    <w:rsid w:val="00BB1858"/>
    <w:rsid w:val="00C27B64"/>
    <w:rsid w:val="00C47A75"/>
    <w:rsid w:val="00C73692"/>
    <w:rsid w:val="00C93BB7"/>
    <w:rsid w:val="00CB25E9"/>
    <w:rsid w:val="00D85C7B"/>
    <w:rsid w:val="00DC4CC8"/>
    <w:rsid w:val="00DD40A6"/>
    <w:rsid w:val="00DE2224"/>
    <w:rsid w:val="00DF1097"/>
    <w:rsid w:val="00E51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33F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062654">
      <w:bodyDiv w:val="1"/>
      <w:marLeft w:val="0"/>
      <w:marRight w:val="0"/>
      <w:marTop w:val="0"/>
      <w:marBottom w:val="0"/>
      <w:divBdr>
        <w:top w:val="none" w:sz="0" w:space="0" w:color="auto"/>
        <w:left w:val="none" w:sz="0" w:space="0" w:color="auto"/>
        <w:bottom w:val="none" w:sz="0" w:space="0" w:color="auto"/>
        <w:right w:val="none" w:sz="0" w:space="0" w:color="auto"/>
      </w:divBdr>
    </w:div>
    <w:div w:id="472601192">
      <w:bodyDiv w:val="1"/>
      <w:marLeft w:val="0"/>
      <w:marRight w:val="0"/>
      <w:marTop w:val="0"/>
      <w:marBottom w:val="0"/>
      <w:divBdr>
        <w:top w:val="none" w:sz="0" w:space="0" w:color="auto"/>
        <w:left w:val="none" w:sz="0" w:space="0" w:color="auto"/>
        <w:bottom w:val="none" w:sz="0" w:space="0" w:color="auto"/>
        <w:right w:val="none" w:sz="0" w:space="0" w:color="auto"/>
      </w:divBdr>
    </w:div>
    <w:div w:id="893812245">
      <w:bodyDiv w:val="1"/>
      <w:marLeft w:val="0"/>
      <w:marRight w:val="0"/>
      <w:marTop w:val="0"/>
      <w:marBottom w:val="0"/>
      <w:divBdr>
        <w:top w:val="none" w:sz="0" w:space="0" w:color="auto"/>
        <w:left w:val="none" w:sz="0" w:space="0" w:color="auto"/>
        <w:bottom w:val="none" w:sz="0" w:space="0" w:color="auto"/>
        <w:right w:val="none" w:sz="0" w:space="0" w:color="auto"/>
      </w:divBdr>
    </w:div>
    <w:div w:id="1031107008">
      <w:bodyDiv w:val="1"/>
      <w:marLeft w:val="0"/>
      <w:marRight w:val="0"/>
      <w:marTop w:val="0"/>
      <w:marBottom w:val="0"/>
      <w:divBdr>
        <w:top w:val="none" w:sz="0" w:space="0" w:color="auto"/>
        <w:left w:val="none" w:sz="0" w:space="0" w:color="auto"/>
        <w:bottom w:val="none" w:sz="0" w:space="0" w:color="auto"/>
        <w:right w:val="none" w:sz="0" w:space="0" w:color="auto"/>
      </w:divBdr>
    </w:div>
    <w:div w:id="1673408279">
      <w:bodyDiv w:val="1"/>
      <w:marLeft w:val="0"/>
      <w:marRight w:val="0"/>
      <w:marTop w:val="0"/>
      <w:marBottom w:val="0"/>
      <w:divBdr>
        <w:top w:val="none" w:sz="0" w:space="0" w:color="auto"/>
        <w:left w:val="none" w:sz="0" w:space="0" w:color="auto"/>
        <w:bottom w:val="none" w:sz="0" w:space="0" w:color="auto"/>
        <w:right w:val="none" w:sz="0" w:space="0" w:color="auto"/>
      </w:divBdr>
    </w:div>
    <w:div w:id="1926457306">
      <w:bodyDiv w:val="1"/>
      <w:marLeft w:val="0"/>
      <w:marRight w:val="0"/>
      <w:marTop w:val="0"/>
      <w:marBottom w:val="0"/>
      <w:divBdr>
        <w:top w:val="none" w:sz="0" w:space="0" w:color="auto"/>
        <w:left w:val="none" w:sz="0" w:space="0" w:color="auto"/>
        <w:bottom w:val="none" w:sz="0" w:space="0" w:color="auto"/>
        <w:right w:val="none" w:sz="0" w:space="0" w:color="auto"/>
      </w:divBdr>
    </w:div>
    <w:div w:id="2000111059">
      <w:bodyDiv w:val="1"/>
      <w:marLeft w:val="0"/>
      <w:marRight w:val="0"/>
      <w:marTop w:val="0"/>
      <w:marBottom w:val="0"/>
      <w:divBdr>
        <w:top w:val="none" w:sz="0" w:space="0" w:color="auto"/>
        <w:left w:val="none" w:sz="0" w:space="0" w:color="auto"/>
        <w:bottom w:val="none" w:sz="0" w:space="0" w:color="auto"/>
        <w:right w:val="none" w:sz="0" w:space="0" w:color="auto"/>
      </w:divBdr>
    </w:div>
    <w:div w:id="201248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2</b:RefOrder>
  </b:Source>
  <b:Source>
    <b:Tag>Raw17</b:Tag>
    <b:SourceType>JournalArticle</b:SourceType>
    <b:Guid>{1F923710-222C-4195-B89C-9C0CB4C9D805}</b:Guid>
    <b:Author>
      <b:Author>
        <b:Corporate>Rawal et al.</b:Corporate>
      </b:Author>
    </b:Author>
    <b:Title>Predicting Missing Values in a Dataset: Challenges and Approaches</b:Title>
    <b:JournalName>International Journal of Recent Research Aspects. September 2017, Vol. 4 Issue 3</b:JournalName>
    <b:Year>2017</b:Year>
    <b:Pages>34-38</b:Pages>
    <b:RefOrder>4</b:RefOrder>
  </b:Source>
  <b:Source>
    <b:Tag>Gib16</b:Tag>
    <b:SourceType>JournalArticle</b:SourceType>
    <b:Guid>{CFA6A3DD-ECF3-455C-AC32-1C86688E38E9}</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12</b:RefOrder>
  </b:Source>
  <b:Source>
    <b:Tag>Bal10</b:Tag>
    <b:SourceType>Book</b:SourceType>
    <b:Guid>{A157DDE9-0C57-45FB-B277-66866B85693E}</b:Guid>
    <b:Title>RFID systems: research trends and challenges</b:Title>
    <b:Year>2010</b:Year>
    <b:City>Chichester, West Sussex</b:City>
    <b:Author>
      <b:Author>
        <b:Corporate>Balic et al.</b:Corporate>
      </b:Author>
    </b:Author>
    <b:Publisher>Wiley</b:Publisher>
    <b:RefOrder>5</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6</b:RefOrder>
  </b:Source>
  <b:Source>
    <b:Tag>Cro03</b:Tag>
    <b:SourceType>JournalArticle</b:SourceType>
    <b:Guid>{7FBB094D-A89B-4973-85D5-89546C515A2A}</b:Guid>
    <b:Title>Impact of POS Data Sharing on Supply Chain Management</b:Title>
    <b:Year>2003</b:Year>
    <b:Author>
      <b:Author>
        <b:NameList>
          <b:Person>
            <b:Last>Croson</b:Last>
            <b:First>R</b:First>
          </b:Person>
          <b:Person>
            <b:Last>K</b:Last>
            <b:First>Donohue</b:First>
          </b:Person>
        </b:NameList>
      </b:Author>
    </b:Author>
    <b:JournalName>Production and Operations Management Vol.12, No. 1</b:JournalName>
    <b:RefOrder>7</b:RefOrder>
  </b:Source>
  <b:Source>
    <b:Tag>Kou18</b:Tag>
    <b:SourceType>JournalArticle</b:SourceType>
    <b:Guid>{C1B88A15-D50D-4FEA-B8F6-825A602EA2A4}</b:Guid>
    <b:Author>
      <b:Author>
        <b:NameList>
          <b:Person>
            <b:Last>Koubai</b:Last>
            <b:First>N</b:First>
          </b:Person>
          <b:Person>
            <b:Last>Bouyakoub</b:Last>
            <b:First>F</b:First>
          </b:Person>
        </b:NameList>
      </b:Author>
    </b:Author>
    <b:Title>MyRestaurant: Smart Restaurant with Recommendation System</b:Title>
    <b:JournalName>International Journal of Computing and Digital Systems Vol. 8, No. 2</b:JournalName>
    <b:Year>2018</b:Year>
    <b:RefOrder>8</b:RefOrder>
  </b:Source>
  <b:Source>
    <b:Tag>Zam19</b:Tag>
    <b:SourceType>ConferenceProceedings</b:SourceType>
    <b:Guid>{00FAC725-E82D-4222-B78F-A160E9273769}</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ConferenceName>11th CIRP Conference on Industrial Product-Service Systems</b:ConferenceName>
    <b:City>Zhuhai &amp; Hong Kong, China</b:City>
    <b:Publisher>Science Direct</b:Publisher>
    <b:RefOrder>3</b:RefOrder>
  </b:Source>
  <b:Source>
    <b:Tag>Fon161</b:Tag>
    <b:SourceType>JournalArticle</b:SourceType>
    <b:Guid>{1E866596-A985-4D9C-92EC-F9C68E0EBCA9}</b:Guid>
    <b:Title>Improvised methods for tackling big data stream mining challenges: case study of human activity recognition</b:Title>
    <b:Pages>3927-3959</b:Pages>
    <b:Year>2016</b:Year>
    <b:Author>
      <b:Author>
        <b:Corporate>Fong et al.</b:Corporate>
      </b:Author>
    </b:Author>
    <b:JournalName>Journal of Supercomputing. October 2016, Vol. 72 Issue 10</b:JournalName>
    <b:RefOrder>11</b:RefOrder>
  </b:Source>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0</b:RefOrder>
  </b:Source>
  <b:Source>
    <b:Tag>Wit11</b:Tag>
    <b:SourceType>Book</b:SourceType>
    <b:Guid>{393AD54E-8158-4697-8606-A990E2CC5CE3}</b:Guid>
    <b:Title>Data Mining: Practical Machine Learning Tools and Techniques, 3rd Edition</b:Title>
    <b:Year>2011</b:Year>
    <b:Author>
      <b:Author>
        <b:NameList>
          <b:Person>
            <b:Last>Witten</b:Last>
            <b:First>I</b:First>
          </b:Person>
        </b:NameList>
      </b:Author>
    </b:Author>
    <b:City>Amsterdam</b:City>
    <b:Publisher>Morgan Kaufmann</b:Publisher>
    <b:RefOrder>9</b:RefOrder>
  </b:Source>
</b:Sources>
</file>

<file path=customXml/itemProps1.xml><?xml version="1.0" encoding="utf-8"?>
<ds:datastoreItem xmlns:ds="http://schemas.openxmlformats.org/officeDocument/2006/customXml" ds:itemID="{0E23A20B-1221-4F68-9815-519FA5026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9</TotalTime>
  <Pages>6</Pages>
  <Words>1011</Words>
  <Characters>6305</Characters>
  <Application>Microsoft Office Word</Application>
  <DocSecurity>0</DocSecurity>
  <Lines>140</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5</cp:revision>
  <dcterms:created xsi:type="dcterms:W3CDTF">2019-05-19T17:38:00Z</dcterms:created>
  <dcterms:modified xsi:type="dcterms:W3CDTF">2020-03-28T21:34:00Z</dcterms:modified>
</cp:coreProperties>
</file>